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17001EF6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0560" behindDoc="1" locked="0" layoutInCell="1" allowOverlap="1" wp14:anchorId="1BA75BF8" wp14:editId="601C5F02">
            <wp:simplePos x="0" y="0"/>
            <wp:positionH relativeFrom="column">
              <wp:posOffset>5257800</wp:posOffset>
            </wp:positionH>
            <wp:positionV relativeFrom="paragraph">
              <wp:posOffset>0</wp:posOffset>
            </wp:positionV>
            <wp:extent cx="1394460" cy="1045845"/>
            <wp:effectExtent l="0" t="0" r="0" b="1905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A5F17E6" w14:textId="4B27F127" w:rsidR="00CF5F21" w:rsidRDefault="00402FFC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past week, </w:t>
      </w:r>
      <w:r w:rsidR="00CD5922">
        <w:rPr>
          <w:b/>
          <w:bCs/>
          <w:noProof/>
          <w:lang w:bidi="he-IL"/>
        </w:rPr>
        <w:t xml:space="preserve">the </w:t>
      </w:r>
      <w:r w:rsidR="00C35067">
        <w:rPr>
          <w:b/>
          <w:bCs/>
          <w:noProof/>
          <w:lang w:bidi="he-IL"/>
        </w:rPr>
        <w:t xml:space="preserve">Leawood </w:t>
      </w:r>
      <w:r w:rsidR="00CD5922">
        <w:rPr>
          <w:b/>
          <w:bCs/>
          <w:noProof/>
          <w:lang w:bidi="he-IL"/>
        </w:rPr>
        <w:t>Club</w:t>
      </w:r>
      <w:r w:rsidR="0087523D">
        <w:rPr>
          <w:b/>
          <w:bCs/>
          <w:noProof/>
          <w:lang w:bidi="he-IL"/>
        </w:rPr>
        <w:t xml:space="preserve"> took its </w:t>
      </w:r>
      <w:r w:rsidR="0087523D">
        <w:rPr>
          <w:b/>
          <w:bCs/>
          <w:noProof/>
          <w:lang w:bidi="he-IL"/>
        </w:rPr>
        <w:t>Rotary</w:t>
      </w:r>
      <w:r w:rsidR="0087523D">
        <w:rPr>
          <w:b/>
          <w:bCs/>
          <w:noProof/>
          <w:lang w:bidi="he-IL"/>
        </w:rPr>
        <w:t xml:space="preserve"> show on the road thanks to the coordination of our</w:t>
      </w:r>
      <w:r w:rsidR="00200926">
        <w:rPr>
          <w:b/>
          <w:bCs/>
          <w:noProof/>
          <w:lang w:bidi="he-IL"/>
        </w:rPr>
        <w:t xml:space="preserve"> multi-talented member, Lisa Harrison!</w:t>
      </w:r>
      <w:r w:rsidR="002F337E">
        <w:rPr>
          <w:b/>
          <w:bCs/>
          <w:noProof/>
          <w:lang w:bidi="he-IL"/>
        </w:rPr>
        <w:t xml:space="preserve"> </w:t>
      </w:r>
      <w:r w:rsidR="007047F0">
        <w:rPr>
          <w:b/>
          <w:bCs/>
          <w:noProof/>
          <w:lang w:bidi="he-IL"/>
        </w:rPr>
        <w:t xml:space="preserve">Rotarians met at </w:t>
      </w:r>
      <w:r w:rsidR="00117C47">
        <w:rPr>
          <w:b/>
          <w:bCs/>
          <w:noProof/>
          <w:lang w:bidi="he-IL"/>
        </w:rPr>
        <w:t>“</w:t>
      </w:r>
      <w:r w:rsidR="007047F0" w:rsidRPr="007047F0">
        <w:rPr>
          <w:b/>
          <w:bCs/>
          <w:noProof/>
          <w:lang w:bidi="he-IL"/>
        </w:rPr>
        <w:t>The Wave,</w:t>
      </w:r>
      <w:r w:rsidR="00117C47">
        <w:rPr>
          <w:b/>
          <w:bCs/>
          <w:noProof/>
          <w:lang w:bidi="he-IL"/>
        </w:rPr>
        <w:t>”</w:t>
      </w:r>
      <w:r w:rsidR="007047F0" w:rsidRPr="007047F0">
        <w:rPr>
          <w:b/>
          <w:bCs/>
          <w:noProof/>
          <w:lang w:bidi="he-IL"/>
        </w:rPr>
        <w:t xml:space="preserve"> Leawood</w:t>
      </w:r>
      <w:r w:rsidR="00117C47">
        <w:rPr>
          <w:b/>
          <w:bCs/>
          <w:noProof/>
          <w:lang w:bidi="he-IL"/>
        </w:rPr>
        <w:t>’</w:t>
      </w:r>
      <w:r w:rsidR="007047F0" w:rsidRPr="007047F0">
        <w:rPr>
          <w:b/>
          <w:bCs/>
          <w:noProof/>
          <w:lang w:bidi="he-IL"/>
        </w:rPr>
        <w:t>s new event space in City Park.</w:t>
      </w:r>
      <w:r w:rsidR="00682B70">
        <w:rPr>
          <w:b/>
          <w:bCs/>
          <w:noProof/>
          <w:lang w:bidi="he-IL"/>
        </w:rPr>
        <w:t xml:space="preserve"> We were able to tour the space and received an update on projects from </w:t>
      </w:r>
      <w:r w:rsidR="00EF6F8B">
        <w:rPr>
          <w:b/>
          <w:bCs/>
          <w:noProof/>
          <w:lang w:bidi="he-IL"/>
        </w:rPr>
        <w:t>Brian Anderson</w:t>
      </w:r>
      <w:r w:rsidR="00044681">
        <w:rPr>
          <w:b/>
          <w:bCs/>
          <w:noProof/>
          <w:lang w:bidi="he-IL"/>
        </w:rPr>
        <w:t>, L</w:t>
      </w:r>
      <w:r w:rsidR="00682B70">
        <w:rPr>
          <w:b/>
          <w:bCs/>
          <w:noProof/>
          <w:lang w:bidi="he-IL"/>
        </w:rPr>
        <w:t>eawood Par</w:t>
      </w:r>
      <w:r w:rsidR="00787AEC">
        <w:rPr>
          <w:b/>
          <w:bCs/>
          <w:noProof/>
          <w:lang w:bidi="he-IL"/>
        </w:rPr>
        <w:t>k</w:t>
      </w:r>
      <w:r w:rsidR="00044681">
        <w:rPr>
          <w:b/>
          <w:bCs/>
          <w:noProof/>
          <w:lang w:bidi="he-IL"/>
        </w:rPr>
        <w:t>s and Recreation.</w:t>
      </w:r>
    </w:p>
    <w:p w14:paraId="3BA12A17" w14:textId="77777777" w:rsidR="00D03898" w:rsidRPr="00D03898" w:rsidRDefault="00D03898" w:rsidP="009E3294">
      <w:pPr>
        <w:pStyle w:val="NoSpacing"/>
        <w:jc w:val="both"/>
        <w:rPr>
          <w:b/>
          <w:bCs/>
          <w:noProof/>
          <w:lang w:bidi="he-IL"/>
        </w:rPr>
      </w:pPr>
    </w:p>
    <w:p w14:paraId="61B707E0" w14:textId="0E979172" w:rsidR="00FB19AA" w:rsidRPr="009E3294" w:rsidRDefault="002F337E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w:drawing>
          <wp:anchor distT="0" distB="0" distL="114300" distR="114300" simplePos="0" relativeHeight="251646976" behindDoc="1" locked="0" layoutInCell="1" allowOverlap="1" wp14:anchorId="068DD7E0" wp14:editId="4EBA8EB4">
            <wp:simplePos x="0" y="0"/>
            <wp:positionH relativeFrom="column">
              <wp:posOffset>3740785</wp:posOffset>
            </wp:positionH>
            <wp:positionV relativeFrom="paragraph">
              <wp:posOffset>154305</wp:posOffset>
            </wp:positionV>
            <wp:extent cx="2534285" cy="3299460"/>
            <wp:effectExtent l="0" t="1587" r="0" b="0"/>
            <wp:wrapTight wrapText="bothSides">
              <wp:wrapPolygon edited="0">
                <wp:start x="-14" y="21590"/>
                <wp:lineTo x="21419" y="21590"/>
                <wp:lineTo x="21419" y="139"/>
                <wp:lineTo x="-14" y="139"/>
                <wp:lineTo x="-14" y="2159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8" r="28140"/>
                    <a:stretch/>
                  </pic:blipFill>
                  <pic:spPr bwMode="auto">
                    <a:xfrm rot="5400000">
                      <a:off x="0" y="0"/>
                      <a:ext cx="2534285" cy="3299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42880" behindDoc="1" locked="0" layoutInCell="1" allowOverlap="1" wp14:anchorId="537E0D39" wp14:editId="21FB6195">
            <wp:simplePos x="0" y="0"/>
            <wp:positionH relativeFrom="column">
              <wp:posOffset>180340</wp:posOffset>
            </wp:positionH>
            <wp:positionV relativeFrom="paragraph">
              <wp:posOffset>452120</wp:posOffset>
            </wp:positionV>
            <wp:extent cx="2525395" cy="2781300"/>
            <wp:effectExtent l="5398" t="0" r="0" b="0"/>
            <wp:wrapTight wrapText="bothSides">
              <wp:wrapPolygon edited="0">
                <wp:start x="46" y="21642"/>
                <wp:lineTo x="21391" y="21642"/>
                <wp:lineTo x="21391" y="190"/>
                <wp:lineTo x="46" y="190"/>
                <wp:lineTo x="46" y="21642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08"/>
                    <a:stretch/>
                  </pic:blipFill>
                  <pic:spPr bwMode="auto">
                    <a:xfrm rot="5400000">
                      <a:off x="0" y="0"/>
                      <a:ext cx="2525395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19AA">
        <w:rPr>
          <w:b/>
          <w:bCs/>
          <w:noProof/>
          <w:lang w:bidi="he-IL"/>
        </w:rPr>
        <w:t>Rotarians also</w:t>
      </w:r>
      <w:r w:rsidR="00B15680">
        <w:rPr>
          <w:b/>
          <w:bCs/>
          <w:noProof/>
          <w:lang w:bidi="he-IL"/>
        </w:rPr>
        <w:t xml:space="preserve"> donated their time to volunteer at Project C.U.R.E.</w:t>
      </w:r>
      <w:r w:rsidR="0026073D">
        <w:rPr>
          <w:b/>
          <w:bCs/>
          <w:noProof/>
          <w:lang w:bidi="he-IL"/>
        </w:rPr>
        <w:t xml:space="preserve">, an organization that </w:t>
      </w:r>
      <w:r w:rsidR="00C33311">
        <w:rPr>
          <w:b/>
          <w:bCs/>
          <w:noProof/>
          <w:lang w:bidi="he-IL"/>
        </w:rPr>
        <w:t>provides humanitarian assistance to the people of Ukraine</w:t>
      </w:r>
      <w:r w:rsidR="00CF5F21">
        <w:rPr>
          <w:b/>
          <w:bCs/>
          <w:noProof/>
          <w:lang w:bidi="he-IL"/>
        </w:rPr>
        <w:t xml:space="preserve"> and is the world’s largest distributor of medical supplies to resource</w:t>
      </w:r>
      <w:r w:rsidR="00117C47">
        <w:rPr>
          <w:b/>
          <w:bCs/>
          <w:noProof/>
          <w:lang w:bidi="he-IL"/>
        </w:rPr>
        <w:t>-</w:t>
      </w:r>
      <w:r w:rsidR="00CF5F21">
        <w:rPr>
          <w:b/>
          <w:bCs/>
          <w:noProof/>
          <w:lang w:bidi="he-IL"/>
        </w:rPr>
        <w:t>limited communities across the globe.</w:t>
      </w:r>
    </w:p>
    <w:p w14:paraId="18DEC91C" w14:textId="6F566C46" w:rsidR="00901C9C" w:rsidRDefault="00901C9C" w:rsidP="00092C0D">
      <w:pPr>
        <w:pStyle w:val="NoSpacing"/>
        <w:jc w:val="both"/>
        <w:rPr>
          <w:b/>
          <w:bCs/>
          <w:noProof/>
          <w:lang w:bidi="he-IL"/>
        </w:rPr>
      </w:pPr>
    </w:p>
    <w:p w14:paraId="42F59A3A" w14:textId="36E8C51A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4C835EBE" w14:textId="20C399B6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</w:p>
    <w:p w14:paraId="24AA821F" w14:textId="66ABD290" w:rsidR="00AA0387" w:rsidRDefault="00AA0387" w:rsidP="002D3419">
      <w:pPr>
        <w:pStyle w:val="NoSpacing"/>
        <w:jc w:val="both"/>
        <w:rPr>
          <w:noProof/>
        </w:rPr>
      </w:pPr>
    </w:p>
    <w:p w14:paraId="77244579" w14:textId="3D037D61" w:rsidR="001A77F9" w:rsidRPr="002D3419" w:rsidRDefault="002F337E" w:rsidP="002D3419">
      <w:pPr>
        <w:pStyle w:val="NoSpacing"/>
        <w:jc w:val="both"/>
        <w:rPr>
          <w:b/>
          <w:bCs/>
          <w:noProof/>
          <w:lang w:bidi="he-I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7320EDE4" wp14:editId="495535E3">
                <wp:simplePos x="0" y="0"/>
                <wp:positionH relativeFrom="column">
                  <wp:posOffset>175260</wp:posOffset>
                </wp:positionH>
                <wp:positionV relativeFrom="paragraph">
                  <wp:posOffset>1958975</wp:posOffset>
                </wp:positionV>
                <wp:extent cx="2331720" cy="388620"/>
                <wp:effectExtent l="0" t="0" r="0" b="0"/>
                <wp:wrapTight wrapText="bothSides">
                  <wp:wrapPolygon edited="0">
                    <wp:start x="0" y="0"/>
                    <wp:lineTo x="0" y="20118"/>
                    <wp:lineTo x="21353" y="20118"/>
                    <wp:lineTo x="21353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1720" cy="3886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86BF8F" w14:textId="54FB1DB4" w:rsidR="002A12CF" w:rsidRPr="00EA306A" w:rsidRDefault="00203ABE" w:rsidP="00A24F8D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otarians Gathering at </w:t>
                            </w:r>
                            <w:r w:rsidR="00D111E4">
                              <w:t>“The Wav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20EDE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13.8pt;margin-top:154.25pt;width:183.6pt;height:30.6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" stroked="f">
                <v:textbox inset="0,0,0,0">
                  <w:txbxContent>
                    <w:p w14:paraId="3186BF8F" w14:textId="54FB1DB4" w:rsidR="002A12CF" w:rsidRPr="00EA306A" w:rsidRDefault="00203ABE" w:rsidP="00A24F8D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Rotarians Gathering at </w:t>
                      </w:r>
                      <w:r w:rsidR="00D111E4">
                        <w:t>“The Wave”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4" behindDoc="1" locked="0" layoutInCell="1" allowOverlap="1" wp14:anchorId="1D4AA657" wp14:editId="54EE9DA1">
                <wp:simplePos x="0" y="0"/>
                <wp:positionH relativeFrom="column">
                  <wp:posOffset>1615440</wp:posOffset>
                </wp:positionH>
                <wp:positionV relativeFrom="paragraph">
                  <wp:posOffset>4690745</wp:posOffset>
                </wp:positionV>
                <wp:extent cx="2979420" cy="289560"/>
                <wp:effectExtent l="0" t="0" r="0" b="0"/>
                <wp:wrapTight wrapText="bothSides">
                  <wp:wrapPolygon edited="0">
                    <wp:start x="0" y="0"/>
                    <wp:lineTo x="0" y="19895"/>
                    <wp:lineTo x="21407" y="19895"/>
                    <wp:lineTo x="21407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9420" cy="2895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FAB447" w14:textId="15926C71" w:rsidR="00D03898" w:rsidRPr="00971A70" w:rsidRDefault="00D03898" w:rsidP="00D03898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lang w:bidi="he-IL"/>
                              </w:rPr>
                            </w:pPr>
                            <w:r>
                              <w:t>Rotarians at Project C.U.R.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AA657" id="Text Box 5" o:spid="_x0000_s1027" type="#_x0000_t202" style="position:absolute;left:0;text-align:left;margin-left:127.2pt;margin-top:369.35pt;width:234.6pt;height:22.8pt;z-index:-2516326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" stroked="f">
                <v:textbox inset="0,0,0,0">
                  <w:txbxContent>
                    <w:p w14:paraId="5AFAB447" w14:textId="15926C71" w:rsidR="00D03898" w:rsidRPr="00971A70" w:rsidRDefault="00D03898" w:rsidP="00D03898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lang w:bidi="he-IL"/>
                        </w:rPr>
                      </w:pPr>
                      <w:r>
                        <w:t>Rotarians at Project C.U.R.E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b/>
          <w:bCs/>
          <w:noProof/>
          <w:lang w:bidi="he-IL"/>
        </w:rPr>
        <w:drawing>
          <wp:anchor distT="0" distB="0" distL="114300" distR="114300" simplePos="0" relativeHeight="251680768" behindDoc="1" locked="0" layoutInCell="1" allowOverlap="1" wp14:anchorId="1D0FBC31" wp14:editId="77AD7DA2">
            <wp:simplePos x="0" y="0"/>
            <wp:positionH relativeFrom="column">
              <wp:posOffset>1454785</wp:posOffset>
            </wp:positionH>
            <wp:positionV relativeFrom="paragraph">
              <wp:posOffset>2343785</wp:posOffset>
            </wp:positionV>
            <wp:extent cx="3464560" cy="2293620"/>
            <wp:effectExtent l="0" t="0" r="2540" b="0"/>
            <wp:wrapTight wrapText="bothSides">
              <wp:wrapPolygon edited="0">
                <wp:start x="0" y="0"/>
                <wp:lineTo x="0" y="21349"/>
                <wp:lineTo x="21497" y="21349"/>
                <wp:lineTo x="2149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31"/>
                    <a:stretch/>
                  </pic:blipFill>
                  <pic:spPr bwMode="auto">
                    <a:xfrm>
                      <a:off x="0" y="0"/>
                      <a:ext cx="3464560" cy="2293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4FBB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F0A850" wp14:editId="658C99EE">
                <wp:simplePos x="0" y="0"/>
                <wp:positionH relativeFrom="column">
                  <wp:posOffset>3771900</wp:posOffset>
                </wp:positionH>
                <wp:positionV relativeFrom="paragraph">
                  <wp:posOffset>1944370</wp:posOffset>
                </wp:positionV>
                <wp:extent cx="2476500" cy="320040"/>
                <wp:effectExtent l="0" t="0" r="0" b="3810"/>
                <wp:wrapTight wrapText="bothSides">
                  <wp:wrapPolygon edited="0">
                    <wp:start x="0" y="0"/>
                    <wp:lineTo x="0" y="20571"/>
                    <wp:lineTo x="21434" y="20571"/>
                    <wp:lineTo x="21434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3200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760DA3" w14:textId="4F1083C7" w:rsidR="007925B1" w:rsidRPr="00262F02" w:rsidRDefault="00FB19AA" w:rsidP="00A24F8D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Brian Anderson from Leawood Parks and Re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0A850" id="Text Box 6" o:spid="_x0000_s1028" type="#_x0000_t202" style="position:absolute;left:0;text-align:left;margin-left:297pt;margin-top:153.1pt;width:195pt;height:25.2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" stroked="f">
                <v:textbox inset="0,0,0,0">
                  <w:txbxContent>
                    <w:p w14:paraId="15760DA3" w14:textId="4F1083C7" w:rsidR="007925B1" w:rsidRPr="00262F02" w:rsidRDefault="00FB19AA" w:rsidP="00A24F8D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Brian Anderson from Leawood Parks and Recreatio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47BA6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06BD6B71" w14:textId="61AEDED9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336E3C22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>Don</w:t>
      </w:r>
      <w:r w:rsidR="00117C47">
        <w:t>’</w:t>
      </w:r>
      <w:r>
        <w:t xml:space="preserve">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117C47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8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20C453D8" w14:textId="597CCC0E" w:rsidR="00D41DD5" w:rsidRDefault="00324F97" w:rsidP="000E5117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Each of you should have received</w:t>
      </w:r>
      <w:r w:rsidR="000E5117">
        <w:rPr>
          <w:noProof/>
        </w:rPr>
        <w:t xml:space="preserve"> an email from Signup Genius. We are using this program to sign up for working the 5k. You </w:t>
      </w:r>
      <w:r w:rsidR="00C7142F">
        <w:rPr>
          <w:noProof/>
        </w:rPr>
        <w:t>can</w:t>
      </w:r>
      <w:r w:rsidR="000E5117">
        <w:rPr>
          <w:noProof/>
        </w:rPr>
        <w:t xml:space="preserve"> sign up for different areas (water station, course monitor, photography</w:t>
      </w:r>
      <w:r w:rsidR="00C7142F">
        <w:rPr>
          <w:noProof/>
        </w:rPr>
        <w:t>,</w:t>
      </w:r>
      <w:r w:rsidR="000E5117">
        <w:rPr>
          <w:noProof/>
        </w:rPr>
        <w:t xml:space="preserve"> etc.)</w:t>
      </w:r>
      <w:r w:rsidR="000E5117">
        <w:rPr>
          <w:noProof/>
        </w:rPr>
        <w:t xml:space="preserve">. </w:t>
      </w:r>
      <w:r w:rsidR="000E5117">
        <w:rPr>
          <w:noProof/>
        </w:rPr>
        <w:t xml:space="preserve">Please create your login and sign up for a spot.   </w:t>
      </w:r>
    </w:p>
    <w:p w14:paraId="7CFDFB59" w14:textId="1DB59E03" w:rsidR="000E5117" w:rsidRDefault="00D41DD5" w:rsidP="000E5117">
      <w:pPr>
        <w:pStyle w:val="ListParagraph"/>
        <w:numPr>
          <w:ilvl w:val="0"/>
          <w:numId w:val="49"/>
        </w:numPr>
        <w:rPr>
          <w:noProof/>
        </w:rPr>
      </w:pPr>
      <w:r w:rsidRPr="00D41DD5">
        <w:rPr>
          <w:noProof/>
        </w:rPr>
        <w:t xml:space="preserve">The next Wine Affinity Group meeting will be Tuesday, Aug 23rd at 5:30 pm. </w:t>
      </w:r>
      <w:r w:rsidR="00EF1A4E">
        <w:rPr>
          <w:noProof/>
        </w:rPr>
        <w:t>T</w:t>
      </w:r>
      <w:r w:rsidRPr="00D41DD5">
        <w:rPr>
          <w:noProof/>
        </w:rPr>
        <w:t xml:space="preserve">he wine theme is </w:t>
      </w:r>
      <w:r w:rsidR="00EF1A4E">
        <w:rPr>
          <w:noProof/>
        </w:rPr>
        <w:t>“W</w:t>
      </w:r>
      <w:r w:rsidRPr="00D41DD5">
        <w:rPr>
          <w:noProof/>
        </w:rPr>
        <w:t>ines from the Tuscany region of Italy.</w:t>
      </w:r>
      <w:r w:rsidR="00EF1A4E">
        <w:rPr>
          <w:noProof/>
        </w:rPr>
        <w:t>”</w:t>
      </w:r>
      <w:r w:rsidRPr="00D41DD5">
        <w:rPr>
          <w:noProof/>
        </w:rPr>
        <w:t xml:space="preserve"> </w:t>
      </w:r>
      <w:r w:rsidR="00C7142F">
        <w:rPr>
          <w:noProof/>
        </w:rPr>
        <w:t>Mary and John will host the event</w:t>
      </w:r>
      <w:r w:rsidR="007B0BA4">
        <w:rPr>
          <w:noProof/>
        </w:rPr>
        <w:t xml:space="preserve"> at their </w:t>
      </w:r>
      <w:r w:rsidRPr="00D41DD5">
        <w:rPr>
          <w:noProof/>
        </w:rPr>
        <w:t>home. The address is 12357 Long St, Overland Park, KS.</w:t>
      </w:r>
    </w:p>
    <w:p w14:paraId="211F8DDA" w14:textId="25EC74DC" w:rsidR="005437AE" w:rsidRPr="00F0164A" w:rsidRDefault="00F0164A" w:rsidP="000B4EE2">
      <w:pPr>
        <w:pStyle w:val="ListParagraph"/>
        <w:numPr>
          <w:ilvl w:val="0"/>
          <w:numId w:val="49"/>
        </w:numPr>
        <w:rPr>
          <w:noProof/>
        </w:rPr>
      </w:pPr>
      <w:r w:rsidRPr="00F0164A">
        <w:t>Rotary Happy Hour</w:t>
      </w:r>
      <w:r w:rsidR="00E84D16">
        <w:t xml:space="preserve"> is</w:t>
      </w:r>
      <w:r w:rsidRPr="00F0164A">
        <w:t xml:space="preserve"> coming up on Aug 12th.   $15 Reservations are required and include reserved seating and your first beverage. </w:t>
      </w:r>
      <w:r w:rsidR="00626F52">
        <w:t xml:space="preserve">Click Here for Reservations: </w:t>
      </w:r>
      <w:hyperlink r:id="rId19" w:anchor="seller/5fab0050fe09ed788500c4d5/experiences/62d5b9f2d8dedd2f5526c3b2?openExternal=trueHi" w:history="1">
        <w:r w:rsidR="00626F52" w:rsidRPr="00626F52">
          <w:rPr>
            <w:rStyle w:val="Hyperlink"/>
          </w:rPr>
          <w:t>Reservation Link</w:t>
        </w:r>
      </w:hyperlink>
    </w:p>
    <w:p w14:paraId="1F9A9E8C" w14:textId="0F938FE5" w:rsidR="000162E0" w:rsidRDefault="000162E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45B85BA8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 </w:t>
      </w:r>
      <w:r w:rsidR="00875A3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1</w:t>
      </w:r>
      <w:r w:rsidR="007F59BA" w:rsidRPr="007F59BA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7236C9" w:rsidRPr="008C5C8A" w14:paraId="046A1FCE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955FA5D" w14:textId="720E8643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1th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272B7DF" w14:textId="44925388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 – Defending the Indefensibl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04CA0B" w14:textId="1E212F9B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 xml:space="preserve">Andrew </w:t>
            </w:r>
            <w:proofErr w:type="spellStart"/>
            <w:r>
              <w:rPr>
                <w:rFonts w:ascii="Calibri" w:eastAsia="Times New Roman" w:hAnsi="Calibri" w:cs="Calibri"/>
                <w:lang w:bidi="x-none"/>
              </w:rPr>
              <w:t>Catherwood</w:t>
            </w:r>
            <w:proofErr w:type="spellEnd"/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C7CE5A" w14:textId="77777777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C44420A" w14:textId="159CFF11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Teri G., Lisa H., Mel H., Rob H., Larry H., Mike H.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1A6507A" w14:textId="40416CD5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7236C9" w:rsidRPr="008C5C8A" w14:paraId="304AB96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E64DD0" w14:textId="3241AEE1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18th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43EC1E" w14:textId="7EA95058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Offered to Dan Brown – Volunteering in Ukraine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7C626A6" w14:textId="3442B305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John Cat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7C56992" w14:textId="3B8F583C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 Holland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B6FF9E0" w14:textId="3ACE9D21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1D1FFAF" w14:textId="2BB52F6E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7236C9" w:rsidRPr="008C5C8A" w14:paraId="0D81E760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71BD90" w14:textId="1CDEAF01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Aug 25th, 2022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8208B0" w14:textId="65BDED44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4943DCD" w14:textId="42444569" w:rsidR="007236C9" w:rsidRDefault="007236C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 w:rsidRPr="00A471C9">
              <w:rPr>
                <w:rFonts w:ascii="Calibri" w:eastAsia="Times New Roman" w:hAnsi="Calibri" w:cs="Calibri"/>
                <w:lang w:bidi="x-none"/>
              </w:rPr>
              <w:t>N/A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13B0AB" w14:textId="5027A2B6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/A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6D901A" w14:textId="236EDFC5" w:rsidR="007236C9" w:rsidRDefault="007236C9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ame as Above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DF237" w14:textId="4B01B745" w:rsidR="007236C9" w:rsidRDefault="007236C9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Andrew </w:t>
            </w:r>
            <w:proofErr w:type="spellStart"/>
            <w:r w:rsidRPr="00A471C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Catherwood</w:t>
            </w:r>
            <w:proofErr w:type="spellEnd"/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320A20D7" w14:textId="21CE75F1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117C47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7F5B906A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117C47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47ADF31F" w:rsidR="00437333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117C47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p w14:paraId="7693C623" w14:textId="6FB89818" w:rsidR="00AE75BE" w:rsidRPr="00023338" w:rsidRDefault="00AE75BE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</w:p>
    <w:sectPr w:rsidR="00AE75BE" w:rsidRPr="00023338" w:rsidSect="00D65F93">
      <w:headerReference w:type="default" r:id="rId21"/>
      <w:footerReference w:type="defaul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99797" w14:textId="77777777" w:rsidR="005840AF" w:rsidRDefault="005840AF" w:rsidP="00BF5320">
      <w:pPr>
        <w:spacing w:after="0" w:line="240" w:lineRule="auto"/>
      </w:pPr>
      <w:r>
        <w:separator/>
      </w:r>
    </w:p>
  </w:endnote>
  <w:endnote w:type="continuationSeparator" w:id="0">
    <w:p w14:paraId="63653A17" w14:textId="77777777" w:rsidR="005840AF" w:rsidRDefault="005840AF" w:rsidP="00BF5320">
      <w:pPr>
        <w:spacing w:after="0" w:line="240" w:lineRule="auto"/>
      </w:pPr>
      <w:r>
        <w:continuationSeparator/>
      </w:r>
    </w:p>
  </w:endnote>
  <w:endnote w:type="continuationNotice" w:id="1">
    <w:p w14:paraId="67E4F236" w14:textId="77777777" w:rsidR="005840AF" w:rsidRDefault="005840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﷽﷽﷽﷽﷽﷽﷽﷽潤硣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219B7" w14:textId="77777777" w:rsidR="005840AF" w:rsidRDefault="005840AF" w:rsidP="00BF5320">
      <w:pPr>
        <w:spacing w:after="0" w:line="240" w:lineRule="auto"/>
      </w:pPr>
      <w:r>
        <w:separator/>
      </w:r>
    </w:p>
  </w:footnote>
  <w:footnote w:type="continuationSeparator" w:id="0">
    <w:p w14:paraId="00909B68" w14:textId="77777777" w:rsidR="005840AF" w:rsidRDefault="005840AF" w:rsidP="00BF5320">
      <w:pPr>
        <w:spacing w:after="0" w:line="240" w:lineRule="auto"/>
      </w:pPr>
      <w:r>
        <w:continuationSeparator/>
      </w:r>
    </w:p>
  </w:footnote>
  <w:footnote w:type="continuationNotice" w:id="1">
    <w:p w14:paraId="0087E984" w14:textId="77777777" w:rsidR="005840AF" w:rsidRDefault="005840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0B0AA49F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</w:t>
    </w:r>
    <w:r w:rsidR="001B6801">
      <w:rPr>
        <w:rFonts w:cstheme="minorHAnsi"/>
        <w:b/>
        <w:bCs/>
      </w:rPr>
      <w:t xml:space="preserve">of </w:t>
    </w:r>
    <w:r w:rsidR="000E561E">
      <w:rPr>
        <w:rFonts w:cstheme="minorHAnsi"/>
        <w:b/>
        <w:bCs/>
      </w:rPr>
      <w:t>Ju</w:t>
    </w:r>
    <w:r w:rsidR="00E840CF">
      <w:rPr>
        <w:rFonts w:cstheme="minorHAnsi"/>
        <w:b/>
        <w:bCs/>
      </w:rPr>
      <w:t>l</w:t>
    </w:r>
    <w:r w:rsidR="00172EF7">
      <w:rPr>
        <w:rFonts w:cstheme="minorHAnsi"/>
        <w:b/>
        <w:bCs/>
      </w:rPr>
      <w:t xml:space="preserve"> </w:t>
    </w:r>
    <w:r w:rsidR="00102D94">
      <w:rPr>
        <w:rFonts w:cstheme="minorHAnsi"/>
        <w:b/>
        <w:bCs/>
      </w:rPr>
      <w:t>31</w:t>
    </w:r>
    <w:r w:rsidR="00102D94">
      <w:rPr>
        <w:rFonts w:cstheme="minorHAnsi"/>
        <w:b/>
        <w:bCs/>
        <w:vertAlign w:val="superscript"/>
      </w:rPr>
      <w:t>st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7C16E3C2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 w:rsidR="006D09FA">
      <w:rPr>
        <w:rFonts w:ascii="Roboto" w:hAnsi="Roboto"/>
        <w:b/>
        <w:bCs/>
        <w:sz w:val="20"/>
        <w:szCs w:val="20"/>
        <w:shd w:val="clear" w:color="auto" w:fill="FFFFFF"/>
      </w:rPr>
      <w:t>Muhammad A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asFAEWi26Q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B6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41AB"/>
    <w:rsid w:val="000260C1"/>
    <w:rsid w:val="0002627A"/>
    <w:rsid w:val="000263E6"/>
    <w:rsid w:val="000268B9"/>
    <w:rsid w:val="00027548"/>
    <w:rsid w:val="00027A79"/>
    <w:rsid w:val="00030C7E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40F8"/>
    <w:rsid w:val="00124D73"/>
    <w:rsid w:val="00125ACC"/>
    <w:rsid w:val="00126D97"/>
    <w:rsid w:val="00130F26"/>
    <w:rsid w:val="00131324"/>
    <w:rsid w:val="001357E3"/>
    <w:rsid w:val="001357F2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6846"/>
    <w:rsid w:val="001871D4"/>
    <w:rsid w:val="0018766E"/>
    <w:rsid w:val="00187750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7F9"/>
    <w:rsid w:val="001A7EED"/>
    <w:rsid w:val="001B0E2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6B3D"/>
    <w:rsid w:val="00267DDC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EE"/>
    <w:rsid w:val="00320B35"/>
    <w:rsid w:val="00320B4C"/>
    <w:rsid w:val="00320BC6"/>
    <w:rsid w:val="00321033"/>
    <w:rsid w:val="00321630"/>
    <w:rsid w:val="003224BA"/>
    <w:rsid w:val="0032338C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8D0"/>
    <w:rsid w:val="00376E4E"/>
    <w:rsid w:val="00377799"/>
    <w:rsid w:val="0038093A"/>
    <w:rsid w:val="00380E9E"/>
    <w:rsid w:val="00381EF0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CBE"/>
    <w:rsid w:val="00423EB1"/>
    <w:rsid w:val="00424775"/>
    <w:rsid w:val="00424AC6"/>
    <w:rsid w:val="00425907"/>
    <w:rsid w:val="0043046A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6FD4"/>
    <w:rsid w:val="00497076"/>
    <w:rsid w:val="00497DF3"/>
    <w:rsid w:val="004A325E"/>
    <w:rsid w:val="004A49C9"/>
    <w:rsid w:val="004A571E"/>
    <w:rsid w:val="004A59A4"/>
    <w:rsid w:val="004A615F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1216"/>
    <w:rsid w:val="00522D9E"/>
    <w:rsid w:val="00524820"/>
    <w:rsid w:val="00524E92"/>
    <w:rsid w:val="00525828"/>
    <w:rsid w:val="00525C11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33CB"/>
    <w:rsid w:val="00613B5E"/>
    <w:rsid w:val="0061466B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7C09"/>
    <w:rsid w:val="006816D2"/>
    <w:rsid w:val="00682B70"/>
    <w:rsid w:val="00682EB2"/>
    <w:rsid w:val="006830E5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674D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B12"/>
    <w:rsid w:val="006F61BB"/>
    <w:rsid w:val="006F7080"/>
    <w:rsid w:val="00702313"/>
    <w:rsid w:val="00703E85"/>
    <w:rsid w:val="007042C3"/>
    <w:rsid w:val="007047F0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AEC"/>
    <w:rsid w:val="00787F94"/>
    <w:rsid w:val="00790293"/>
    <w:rsid w:val="00790495"/>
    <w:rsid w:val="0079093F"/>
    <w:rsid w:val="007925B1"/>
    <w:rsid w:val="0079387C"/>
    <w:rsid w:val="00793D06"/>
    <w:rsid w:val="007940AF"/>
    <w:rsid w:val="007962D2"/>
    <w:rsid w:val="007963D0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DB3"/>
    <w:rsid w:val="008D5622"/>
    <w:rsid w:val="008D5E35"/>
    <w:rsid w:val="008D5F53"/>
    <w:rsid w:val="008D7242"/>
    <w:rsid w:val="008D7919"/>
    <w:rsid w:val="008D7A25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9E7"/>
    <w:rsid w:val="00987F89"/>
    <w:rsid w:val="00991A5E"/>
    <w:rsid w:val="00991DAC"/>
    <w:rsid w:val="00992611"/>
    <w:rsid w:val="00992EED"/>
    <w:rsid w:val="009935C1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FB9"/>
    <w:rsid w:val="00B40122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512"/>
    <w:rsid w:val="00BE5CDC"/>
    <w:rsid w:val="00BE6042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65F1"/>
    <w:rsid w:val="00CE702E"/>
    <w:rsid w:val="00CE771F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5D0"/>
    <w:rsid w:val="00D363B5"/>
    <w:rsid w:val="00D36461"/>
    <w:rsid w:val="00D366CA"/>
    <w:rsid w:val="00D36A26"/>
    <w:rsid w:val="00D41DD5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47A"/>
    <w:rsid w:val="00DB34D9"/>
    <w:rsid w:val="00DB388F"/>
    <w:rsid w:val="00DB3C07"/>
    <w:rsid w:val="00DB4E61"/>
    <w:rsid w:val="00DB4FB4"/>
    <w:rsid w:val="00DB5DD8"/>
    <w:rsid w:val="00DB60F3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7BA2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1B8"/>
    <w:rsid w:val="00F10636"/>
    <w:rsid w:val="00F11841"/>
    <w:rsid w:val="00F11DCA"/>
    <w:rsid w:val="00F12CA5"/>
    <w:rsid w:val="00F13C85"/>
    <w:rsid w:val="00F1420D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45C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fif"/><Relationship Id="rId18" Type="http://schemas.openxmlformats.org/officeDocument/2006/relationships/hyperlink" Target="https://runsignup.com/Race/KS/Leawood/LeawoodLaborDay5K?remMeAttempt=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image" Target="media/image5.jpe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heckout.xola.com/index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6</cp:revision>
  <cp:lastPrinted>2022-06-27T15:22:00Z</cp:lastPrinted>
  <dcterms:created xsi:type="dcterms:W3CDTF">2022-08-05T16:24:00Z</dcterms:created>
  <dcterms:modified xsi:type="dcterms:W3CDTF">2022-08-0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